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52B2" w14:textId="77777777" w:rsidR="00E648B3" w:rsidRDefault="004C7A2C">
      <w:pPr>
        <w:pStyle w:val="ac"/>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ac"/>
        <w:tabs>
          <w:tab w:val="right" w:pos="9639"/>
        </w:tabs>
        <w:rPr>
          <w:bCs/>
          <w:sz w:val="24"/>
        </w:rPr>
      </w:pPr>
    </w:p>
    <w:p w14:paraId="458A52B5"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4E7063">
        <w:rPr>
          <w:rFonts w:eastAsia="宋体"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MediaTek Inc., CATT, Huawei, HiSilicon,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af2"/>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42085A2C" w:rsidR="00E648B3" w:rsidRDefault="00A57D6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458A52D0" w14:textId="0B18BF7A" w:rsidR="00E648B3" w:rsidRDefault="00A57D60">
            <w:pPr>
              <w:pStyle w:val="TAC"/>
              <w:rPr>
                <w:lang w:eastAsia="ko-KR"/>
              </w:rPr>
            </w:pPr>
            <w:r>
              <w:rPr>
                <w:lang w:eastAsia="ko-KR"/>
              </w:rPr>
              <w:t>Nathan Tenny (nathan.tenny@mediatek.com)</w:t>
            </w: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45A2879B" w:rsidR="00E648B3" w:rsidRDefault="001B2BF8">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458A52D3" w14:textId="0B14953D" w:rsidR="00E648B3" w:rsidRDefault="001B2BF8">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C63E6B"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4C0FD95A" w:rsidR="00C63E6B" w:rsidRDefault="00C63E6B" w:rsidP="00C63E6B">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58A52D6" w14:textId="17121FB3" w:rsidR="00C63E6B" w:rsidRDefault="00C63E6B" w:rsidP="00C63E6B">
            <w:pPr>
              <w:pStyle w:val="TAC"/>
              <w:rPr>
                <w:lang w:val="en-US" w:eastAsia="zh-CN"/>
              </w:rPr>
            </w:pPr>
            <w:r>
              <w:rPr>
                <w:rFonts w:hint="eastAsia"/>
                <w:lang w:eastAsia="zh-CN"/>
              </w:rPr>
              <w:t>Q</w:t>
            </w:r>
            <w:r>
              <w:rPr>
                <w:lang w:eastAsia="zh-CN"/>
              </w:rPr>
              <w:t>ianxi Lu</w:t>
            </w:r>
          </w:p>
        </w:tc>
      </w:tr>
      <w:tr w:rsidR="00C63E6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77777777" w:rsidR="00C63E6B" w:rsidRDefault="00C63E6B" w:rsidP="00C63E6B">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9" w14:textId="77777777" w:rsidR="00C63E6B" w:rsidRPr="001B2BF8" w:rsidRDefault="00C63E6B" w:rsidP="00C63E6B">
            <w:pPr>
              <w:pStyle w:val="TAC"/>
              <w:rPr>
                <w:lang w:eastAsia="zh-CN"/>
              </w:rPr>
            </w:pPr>
          </w:p>
        </w:tc>
      </w:tr>
      <w:tr w:rsidR="00C63E6B"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C" w14:textId="77777777" w:rsidR="00C63E6B" w:rsidRDefault="00C63E6B" w:rsidP="00C63E6B">
            <w:pPr>
              <w:pStyle w:val="TAC"/>
              <w:rPr>
                <w:lang w:eastAsia="ko-KR"/>
              </w:rPr>
            </w:pPr>
          </w:p>
        </w:tc>
      </w:tr>
      <w:tr w:rsidR="00C63E6B"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C63E6B" w:rsidRDefault="00C63E6B" w:rsidP="00C63E6B">
            <w:pPr>
              <w:pStyle w:val="TAC"/>
              <w:rPr>
                <w:lang w:eastAsia="ko-KR"/>
              </w:rPr>
            </w:pPr>
          </w:p>
        </w:tc>
      </w:tr>
      <w:tr w:rsidR="00C63E6B"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C63E6B" w:rsidRDefault="00C63E6B" w:rsidP="00C63E6B">
            <w:pPr>
              <w:pStyle w:val="TAC"/>
              <w:rPr>
                <w:lang w:eastAsia="ko-KR"/>
              </w:rPr>
            </w:pPr>
          </w:p>
        </w:tc>
      </w:tr>
      <w:tr w:rsidR="00C63E6B"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C63E6B" w:rsidRDefault="00C63E6B" w:rsidP="00C63E6B">
            <w:pPr>
              <w:pStyle w:val="TAC"/>
              <w:rPr>
                <w:lang w:eastAsia="ko-KR"/>
              </w:rPr>
            </w:pPr>
          </w:p>
        </w:tc>
      </w:tr>
    </w:tbl>
    <w:p w14:paraId="458A52E7" w14:textId="77777777" w:rsidR="00E648B3" w:rsidRDefault="00E648B3"/>
    <w:p w14:paraId="458A52E8" w14:textId="77777777" w:rsidR="00E648B3" w:rsidRDefault="004C7A2C">
      <w:pPr>
        <w:pStyle w:val="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577CA21D" w:rsidR="00FC38C6" w:rsidRDefault="00A57D6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00" w14:textId="1CC7414E" w:rsidR="00FC38C6" w:rsidRDefault="00A57D6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1" w14:textId="2FA1FCA9" w:rsidR="00FC38C6" w:rsidRDefault="00A57D6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6357E9F1" w:rsidR="00FC38C6" w:rsidRDefault="001B2BF8">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04" w14:textId="477C1CEC" w:rsidR="001B2BF8" w:rsidRDefault="001B2BF8" w:rsidP="00E254D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05" w14:textId="3CE5C2EE" w:rsidR="00FC38C6" w:rsidRDefault="00712403">
            <w:pPr>
              <w:pStyle w:val="TAC"/>
              <w:spacing w:before="20" w:after="20"/>
              <w:ind w:left="57" w:right="57"/>
              <w:jc w:val="left"/>
              <w:rPr>
                <w:lang w:eastAsia="zh-CN"/>
              </w:rPr>
            </w:pPr>
            <w:r w:rsidRPr="00712403">
              <w:rPr>
                <w:lang w:eastAsia="zh-CN"/>
              </w:rPr>
              <w:t>The indication is essential for LMF to identify the target UE is a remote UE</w:t>
            </w:r>
            <w:r w:rsidR="00E254DC">
              <w:rPr>
                <w:lang w:eastAsia="zh-CN"/>
              </w:rPr>
              <w:t>.</w:t>
            </w: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9" w14:textId="77777777" w:rsidR="00FC38C6" w:rsidRDefault="00FC38C6">
            <w:pPr>
              <w:pStyle w:val="TAC"/>
              <w:spacing w:before="20" w:after="20"/>
              <w:ind w:left="57" w:right="57"/>
              <w:jc w:val="left"/>
              <w:rPr>
                <w:lang w:eastAsia="zh-CN"/>
              </w:rPr>
            </w:pPr>
          </w:p>
        </w:tc>
      </w:tr>
      <w:tr w:rsidR="00FC38C6"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C"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D" w14:textId="77777777" w:rsidR="00FC38C6" w:rsidRDefault="00FC38C6">
            <w:pPr>
              <w:pStyle w:val="TAC"/>
              <w:spacing w:before="20" w:after="20"/>
              <w:ind w:left="57" w:right="57"/>
              <w:jc w:val="left"/>
              <w:rPr>
                <w:lang w:eastAsia="zh-CN"/>
              </w:rPr>
            </w:pPr>
          </w:p>
        </w:tc>
      </w:tr>
      <w:tr w:rsidR="00FC38C6"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FC38C6" w:rsidRDefault="00FC38C6">
            <w:pPr>
              <w:pStyle w:val="TAC"/>
              <w:spacing w:before="20" w:after="20"/>
              <w:ind w:left="57" w:right="57"/>
              <w:jc w:val="left"/>
              <w:rPr>
                <w:lang w:eastAsia="zh-CN"/>
              </w:rPr>
            </w:pPr>
          </w:p>
        </w:tc>
      </w:tr>
      <w:tr w:rsidR="00FC38C6"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FC38C6" w:rsidRDefault="00FC38C6">
            <w:pPr>
              <w:pStyle w:val="TAC"/>
              <w:spacing w:before="20" w:after="20"/>
              <w:ind w:left="57" w:right="57"/>
              <w:jc w:val="left"/>
              <w:rPr>
                <w:lang w:eastAsia="zh-CN"/>
              </w:rPr>
            </w:pPr>
          </w:p>
        </w:tc>
      </w:tr>
      <w:tr w:rsidR="00FC38C6"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FC38C6" w:rsidRDefault="00FC38C6">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56FC6F5F" w:rsidR="00976F8A"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2A" w14:textId="4F7615E4" w:rsidR="00976F8A"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B" w14:textId="7DDDEBF8" w:rsidR="00976F8A" w:rsidRDefault="00A57D60" w:rsidP="00BA78BB">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5B6AD581" w:rsidR="00976F8A" w:rsidRDefault="00AD5DC8"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2E" w14:textId="505860D6" w:rsidR="00976F8A" w:rsidRDefault="00AD5DC8"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2F" w14:textId="3F641782" w:rsidR="00976F8A" w:rsidRDefault="00A52131" w:rsidP="00BA78BB">
            <w:pPr>
              <w:pStyle w:val="TAC"/>
              <w:spacing w:before="20" w:after="20"/>
              <w:ind w:left="57" w:right="57"/>
              <w:jc w:val="left"/>
              <w:rPr>
                <w:lang w:eastAsia="zh-CN"/>
              </w:rPr>
            </w:pPr>
            <w:r w:rsidRPr="00A52131">
              <w:rPr>
                <w:lang w:eastAsia="zh-CN"/>
              </w:rPr>
              <w:t xml:space="preserve">In current positioning procedure, the exchange of capabilities between target and server can be initiated by a request or sent as “unsolicited”, we think </w:t>
            </w:r>
            <w:proofErr w:type="gramStart"/>
            <w:r w:rsidRPr="00A52131">
              <w:rPr>
                <w:lang w:eastAsia="zh-CN"/>
              </w:rPr>
              <w:t>both of the two</w:t>
            </w:r>
            <w:proofErr w:type="gramEnd"/>
            <w:r w:rsidRPr="00A52131">
              <w:rPr>
                <w:lang w:eastAsia="zh-CN"/>
              </w:rPr>
              <w:t xml:space="preserve">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3" w14:textId="77777777" w:rsidR="00976F8A" w:rsidRDefault="00976F8A" w:rsidP="00BA78BB">
            <w:pPr>
              <w:pStyle w:val="TAC"/>
              <w:spacing w:before="20" w:after="20"/>
              <w:ind w:left="57" w:right="57"/>
              <w:jc w:val="left"/>
              <w:rPr>
                <w:lang w:eastAsia="zh-CN"/>
              </w:rPr>
            </w:pP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77777777" w:rsidR="00976F8A" w:rsidRDefault="00976F8A" w:rsidP="00BA78BB">
            <w:pPr>
              <w:pStyle w:val="TAC"/>
              <w:spacing w:before="20" w:after="20"/>
              <w:ind w:left="57" w:right="57"/>
              <w:jc w:val="left"/>
              <w:rPr>
                <w:lang w:eastAsia="zh-CN"/>
              </w:rPr>
            </w:pP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gNB to support various positioning </w:t>
      </w:r>
      <w:r w:rsidR="00304F0B" w:rsidRPr="00304F0B">
        <w:rPr>
          <w:lang w:eastAsia="zh-CN"/>
        </w:rPr>
        <w:lastRenderedPageBreak/>
        <w:t xml:space="preserve">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r>
        <w:rPr>
          <w:rFonts w:ascii="Calibri" w:eastAsia="PMingLiU" w:hAnsi="Calibri"/>
          <w:i/>
          <w:iCs/>
          <w:sz w:val="22"/>
          <w:szCs w:val="22"/>
          <w:lang w:eastAsia="zh-TW"/>
        </w:rPr>
        <w:t>RRCReconfigurationSidelink</w:t>
      </w:r>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r w:rsidR="008D0685" w:rsidRPr="009D403B">
        <w:rPr>
          <w:i/>
          <w:lang w:eastAsia="zh-CN"/>
        </w:rPr>
        <w:t>RRCReconfigurationSidelink</w:t>
      </w:r>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ECD9F" w:rsidR="008D0685"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58" w14:textId="54EABFC0" w:rsidR="008D0685" w:rsidRDefault="00A57D60"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9" w14:textId="0766BC2F" w:rsidR="008D0685" w:rsidRDefault="00A57D60" w:rsidP="00BA78BB">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6D864018" w:rsidR="008D0685" w:rsidRDefault="00A521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89C14C6" w14:textId="77777777" w:rsidR="008D0685" w:rsidRDefault="00A52131" w:rsidP="00BA78BB">
            <w:pPr>
              <w:pStyle w:val="TAC"/>
              <w:spacing w:before="20" w:after="20"/>
              <w:ind w:left="57" w:right="57"/>
              <w:jc w:val="left"/>
              <w:rPr>
                <w:lang w:eastAsia="zh-CN"/>
              </w:rPr>
            </w:pPr>
            <w:r>
              <w:rPr>
                <w:rFonts w:hint="eastAsia"/>
                <w:lang w:eastAsia="zh-CN"/>
              </w:rPr>
              <w:t>Y</w:t>
            </w:r>
            <w:r>
              <w:rPr>
                <w:lang w:eastAsia="zh-CN"/>
              </w:rPr>
              <w:t>es</w:t>
            </w:r>
          </w:p>
          <w:p w14:paraId="458A535C" w14:textId="4D88EA94" w:rsidR="00A52131" w:rsidRDefault="00A52131" w:rsidP="00A52131">
            <w:pPr>
              <w:pStyle w:val="TAC"/>
              <w:spacing w:before="20" w:after="20"/>
              <w:ind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6C6AD03A" w:rsidR="008D0685" w:rsidRDefault="00285A3A" w:rsidP="00BA78BB">
            <w:pPr>
              <w:pStyle w:val="TAC"/>
              <w:spacing w:before="20" w:after="20"/>
              <w:ind w:left="57" w:right="57"/>
              <w:jc w:val="left"/>
              <w:rPr>
                <w:lang w:eastAsia="zh-CN"/>
              </w:rPr>
            </w:pPr>
            <w:r w:rsidRPr="00285A3A">
              <w:rPr>
                <w:lang w:eastAsia="zh-CN"/>
              </w:rPr>
              <w:t>Agree the intention to indicate the SFN-DFN offset to remote UE, and a request -response mechanism shows benefit on signalling reduction.</w:t>
            </w:r>
          </w:p>
        </w:tc>
      </w:tr>
      <w:tr w:rsidR="00C63E6B"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1F3AC25F"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60" w14:textId="2C3F79E0" w:rsidR="00C63E6B" w:rsidRDefault="00C63E6B" w:rsidP="00C63E6B">
            <w:pPr>
              <w:pStyle w:val="TAC"/>
              <w:spacing w:before="20" w:after="20"/>
              <w:ind w:left="57" w:right="57"/>
              <w:jc w:val="left"/>
              <w:rPr>
                <w:lang w:eastAsia="zh-CN"/>
              </w:rPr>
            </w:pP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458A5361" w14:textId="1A33452B" w:rsidR="00C63E6B" w:rsidRDefault="00C63E6B" w:rsidP="00C63E6B">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C63E6B"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4"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5" w14:textId="77777777" w:rsidR="00C63E6B" w:rsidRDefault="00C63E6B" w:rsidP="00C63E6B">
            <w:pPr>
              <w:pStyle w:val="TAC"/>
              <w:spacing w:before="20" w:after="20"/>
              <w:ind w:left="57" w:right="57"/>
              <w:jc w:val="left"/>
              <w:rPr>
                <w:lang w:eastAsia="zh-CN"/>
              </w:rPr>
            </w:pPr>
          </w:p>
        </w:tc>
      </w:tr>
      <w:tr w:rsidR="00C63E6B"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8"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9" w14:textId="77777777" w:rsidR="00C63E6B" w:rsidRDefault="00C63E6B" w:rsidP="00C63E6B">
            <w:pPr>
              <w:pStyle w:val="TAC"/>
              <w:spacing w:before="20" w:after="20"/>
              <w:ind w:left="57" w:right="57"/>
              <w:jc w:val="left"/>
              <w:rPr>
                <w:lang w:eastAsia="zh-CN"/>
              </w:rPr>
            </w:pPr>
          </w:p>
        </w:tc>
      </w:tr>
      <w:tr w:rsidR="00C63E6B"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C63E6B" w:rsidRDefault="00C63E6B" w:rsidP="00C63E6B">
            <w:pPr>
              <w:pStyle w:val="TAC"/>
              <w:spacing w:before="20" w:after="20"/>
              <w:ind w:left="57" w:right="57"/>
              <w:jc w:val="left"/>
              <w:rPr>
                <w:lang w:eastAsia="zh-CN"/>
              </w:rPr>
            </w:pPr>
          </w:p>
        </w:tc>
      </w:tr>
      <w:tr w:rsidR="00C63E6B"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C63E6B" w:rsidRDefault="00C63E6B" w:rsidP="00C63E6B">
            <w:pPr>
              <w:pStyle w:val="TAC"/>
              <w:spacing w:before="20" w:after="20"/>
              <w:ind w:left="57" w:right="57"/>
              <w:jc w:val="left"/>
              <w:rPr>
                <w:lang w:eastAsia="zh-CN"/>
              </w:rPr>
            </w:pPr>
          </w:p>
        </w:tc>
      </w:tr>
      <w:tr w:rsidR="00C63E6B"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C63E6B" w:rsidRDefault="00C63E6B" w:rsidP="00C63E6B">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It seems clear that there is no fundamental limitation preventing use of the posSIBs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posSIBs—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posSIBs.</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SIB request mechanism from the remote UE is extended to allow requesting the posSIBs</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can not see a reason why this </w:t>
            </w:r>
            <w:r w:rsidR="00D5232D">
              <w:rPr>
                <w:lang w:eastAsia="zh-CN"/>
              </w:rPr>
              <w:t xml:space="preserve">can not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220DC696" w:rsidR="002E1203"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8D" w14:textId="057C70AA" w:rsidR="002E1203"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E" w14:textId="226CD14E" w:rsidR="002E1203" w:rsidRDefault="00A57D60" w:rsidP="00BA78BB">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gNB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3C625AA" w:rsidR="002E1203" w:rsidRDefault="00285A3A"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91" w14:textId="57ACADDE" w:rsidR="002E1203" w:rsidRDefault="00987AD8"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92" w14:textId="00BD4345" w:rsidR="002E1203" w:rsidRDefault="00E12F5F" w:rsidP="00BA78BB">
            <w:pPr>
              <w:pStyle w:val="TAC"/>
              <w:spacing w:before="20" w:after="20"/>
              <w:ind w:left="57" w:right="57"/>
              <w:jc w:val="left"/>
              <w:rPr>
                <w:lang w:eastAsia="zh-CN"/>
              </w:rPr>
            </w:pPr>
            <w:r w:rsidRPr="00E12F5F">
              <w:rPr>
                <w:lang w:eastAsia="zh-CN"/>
              </w:rPr>
              <w:t xml:space="preserve">Regarding the remote UE in connected, gNB can provide SIB via dedicated signalling to remote UE via relay UE; while for remote UE in INACTIVE/IDLE state, UE can receive the </w:t>
            </w:r>
            <w:proofErr w:type="spellStart"/>
            <w:r w:rsidRPr="00E12F5F">
              <w:rPr>
                <w:lang w:eastAsia="zh-CN"/>
              </w:rPr>
              <w:t>PosSIB</w:t>
            </w:r>
            <w:proofErr w:type="spellEnd"/>
            <w:r w:rsidRPr="00E12F5F">
              <w:rPr>
                <w:lang w:eastAsia="zh-CN"/>
              </w:rPr>
              <w:t xml:space="preserve"> information from relay UE only when it requests explicitly since gNB have no knowledge on </w:t>
            </w:r>
            <w:r>
              <w:rPr>
                <w:lang w:eastAsia="zh-CN"/>
              </w:rPr>
              <w:t>it</w:t>
            </w:r>
            <w:r w:rsidRPr="00E12F5F">
              <w:rPr>
                <w:lang w:eastAsia="zh-CN"/>
              </w:rPr>
              <w:t xml:space="preserve">. So, extend the SIB request to </w:t>
            </w:r>
            <w:proofErr w:type="spellStart"/>
            <w:r w:rsidRPr="00E12F5F">
              <w:rPr>
                <w:lang w:eastAsia="zh-CN"/>
              </w:rPr>
              <w:t>PosSIB</w:t>
            </w:r>
            <w:proofErr w:type="spellEnd"/>
            <w:r w:rsidRPr="00E12F5F">
              <w:rPr>
                <w:lang w:eastAsia="zh-CN"/>
              </w:rPr>
              <w:t xml:space="preserve"> seems natural.</w:t>
            </w: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6" w14:textId="77777777" w:rsidR="002E1203" w:rsidRDefault="002E1203" w:rsidP="00BA78BB">
            <w:pPr>
              <w:pStyle w:val="TAC"/>
              <w:spacing w:before="20" w:after="20"/>
              <w:ind w:left="57" w:right="57"/>
              <w:jc w:val="left"/>
              <w:rPr>
                <w:lang w:eastAsia="zh-CN"/>
              </w:rPr>
            </w:pPr>
          </w:p>
        </w:tc>
      </w:tr>
      <w:tr w:rsidR="002E1203"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9"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2E1203" w:rsidRDefault="002E1203" w:rsidP="00BA78BB">
            <w:pPr>
              <w:pStyle w:val="TAC"/>
              <w:spacing w:before="20" w:after="20"/>
              <w:ind w:left="57" w:right="57"/>
              <w:jc w:val="left"/>
              <w:rPr>
                <w:lang w:eastAsia="zh-CN"/>
              </w:rPr>
            </w:pPr>
          </w:p>
        </w:tc>
      </w:tr>
      <w:tr w:rsidR="002E1203"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2E1203" w:rsidRDefault="002E1203" w:rsidP="00BA78BB">
            <w:pPr>
              <w:pStyle w:val="TAC"/>
              <w:spacing w:before="20" w:after="20"/>
              <w:ind w:left="57" w:right="57"/>
              <w:jc w:val="left"/>
              <w:rPr>
                <w:lang w:eastAsia="zh-CN"/>
              </w:rPr>
            </w:pPr>
          </w:p>
        </w:tc>
      </w:tr>
      <w:tr w:rsidR="002E1203"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2E1203" w:rsidRDefault="002E1203" w:rsidP="00BA78BB">
            <w:pPr>
              <w:pStyle w:val="TAC"/>
              <w:spacing w:before="20" w:after="20"/>
              <w:ind w:left="57" w:right="57"/>
              <w:jc w:val="left"/>
              <w:rPr>
                <w:lang w:eastAsia="zh-CN"/>
              </w:rPr>
            </w:pPr>
          </w:p>
        </w:tc>
      </w:tr>
      <w:tr w:rsidR="002E1203"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2E1203" w:rsidRDefault="002E1203" w:rsidP="00BA78BB">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F9DBDB0" w:rsidR="00964FB7"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BA" w14:textId="01FA7486" w:rsidR="00964FB7" w:rsidRDefault="00A57D60" w:rsidP="00BA78BB">
            <w:pPr>
              <w:pStyle w:val="TAC"/>
              <w:spacing w:before="20" w:after="20"/>
              <w:ind w:left="57" w:right="57"/>
              <w:jc w:val="left"/>
              <w:rPr>
                <w:lang w:val="en-US" w:eastAsia="zh-CN"/>
              </w:rPr>
            </w:pPr>
            <w:r>
              <w:rPr>
                <w:lang w:val="en-US"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BB" w14:textId="2281DCA4" w:rsidR="00964FB7" w:rsidRDefault="00A57D60" w:rsidP="00BA78BB">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4080C294" w:rsidR="00964FB7" w:rsidRDefault="008A0712"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BE" w14:textId="1BAFEF31" w:rsidR="00964FB7" w:rsidRDefault="008A0712"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BF" w14:textId="647C490C" w:rsidR="00964FB7" w:rsidRDefault="00830931" w:rsidP="00BA78BB">
            <w:pPr>
              <w:pStyle w:val="TAC"/>
              <w:spacing w:before="20" w:after="20"/>
              <w:ind w:left="57" w:right="57"/>
              <w:jc w:val="left"/>
              <w:rPr>
                <w:lang w:eastAsia="zh-CN"/>
              </w:rPr>
            </w:pPr>
            <w:r w:rsidRPr="00830931">
              <w:rPr>
                <w:lang w:eastAsia="zh-CN"/>
              </w:rPr>
              <w:t>In the case of SFN-DFN time offset are indicated to remote UE, this issue can be solved to some extent.</w:t>
            </w:r>
          </w:p>
        </w:tc>
      </w:tr>
      <w:tr w:rsidR="00C63E6B"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0A4F32ED"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C2" w14:textId="1B615FA1" w:rsidR="00C63E6B" w:rsidRDefault="00C63E6B" w:rsidP="00C63E6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C3" w14:textId="019E5971" w:rsidR="00C63E6B" w:rsidRDefault="00C63E6B" w:rsidP="00C63E6B">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C63E6B"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6"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7" w14:textId="77777777" w:rsidR="00C63E6B" w:rsidRDefault="00C63E6B" w:rsidP="00C63E6B">
            <w:pPr>
              <w:pStyle w:val="TAC"/>
              <w:spacing w:before="20" w:after="20"/>
              <w:ind w:left="57" w:right="57"/>
              <w:jc w:val="left"/>
              <w:rPr>
                <w:lang w:eastAsia="zh-CN"/>
              </w:rPr>
            </w:pPr>
          </w:p>
        </w:tc>
      </w:tr>
      <w:tr w:rsidR="00C63E6B"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A"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B" w14:textId="77777777" w:rsidR="00C63E6B" w:rsidRDefault="00C63E6B" w:rsidP="00C63E6B">
            <w:pPr>
              <w:pStyle w:val="TAC"/>
              <w:spacing w:before="20" w:after="20"/>
              <w:ind w:left="57" w:right="57"/>
              <w:jc w:val="left"/>
              <w:rPr>
                <w:lang w:eastAsia="zh-CN"/>
              </w:rPr>
            </w:pPr>
          </w:p>
        </w:tc>
      </w:tr>
      <w:tr w:rsidR="00C63E6B"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C63E6B" w:rsidRDefault="00C63E6B" w:rsidP="00C63E6B">
            <w:pPr>
              <w:pStyle w:val="TAC"/>
              <w:spacing w:before="20" w:after="20"/>
              <w:ind w:left="57" w:right="57"/>
              <w:jc w:val="left"/>
              <w:rPr>
                <w:lang w:eastAsia="zh-CN"/>
              </w:rPr>
            </w:pPr>
          </w:p>
        </w:tc>
      </w:tr>
      <w:tr w:rsidR="00C63E6B"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C63E6B" w:rsidRDefault="00C63E6B" w:rsidP="00C63E6B">
            <w:pPr>
              <w:pStyle w:val="TAC"/>
              <w:spacing w:before="20" w:after="20"/>
              <w:ind w:left="57" w:right="57"/>
              <w:jc w:val="left"/>
              <w:rPr>
                <w:lang w:eastAsia="zh-CN"/>
              </w:rPr>
            </w:pPr>
          </w:p>
        </w:tc>
      </w:tr>
      <w:tr w:rsidR="00C63E6B"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C63E6B" w:rsidRDefault="00C63E6B" w:rsidP="00C63E6B">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Measurement gaps/PPW, which cannot currently be supported on sidelink.</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1DC5E611" w:rsidR="009C565D" w:rsidRDefault="003554D9"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ED" w14:textId="5BD9340F" w:rsidR="009C565D" w:rsidRDefault="003554D9"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EE" w14:textId="07F4CDEA" w:rsidR="009C565D" w:rsidRDefault="003554D9" w:rsidP="00BA78BB">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27492FF1" w:rsidR="009C565D" w:rsidRDefault="008309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F1" w14:textId="4B55A8E4" w:rsidR="009C565D" w:rsidRDefault="00830931"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F2" w14:textId="29F10947" w:rsidR="009C565D" w:rsidRDefault="0042702D" w:rsidP="00BA78BB">
            <w:pPr>
              <w:pStyle w:val="TAC"/>
              <w:spacing w:before="20" w:after="20"/>
              <w:ind w:left="57" w:right="57"/>
              <w:jc w:val="left"/>
              <w:rPr>
                <w:lang w:eastAsia="zh-CN"/>
              </w:rPr>
            </w:pPr>
            <w:r>
              <w:rPr>
                <w:lang w:eastAsia="zh-CN"/>
              </w:rPr>
              <w:t xml:space="preserve">In the case of </w:t>
            </w:r>
            <w:r w:rsidR="00061578">
              <w:rPr>
                <w:lang w:eastAsia="zh-CN"/>
              </w:rPr>
              <w:t xml:space="preserve">positioning of remote UE is captured, it can help to </w:t>
            </w:r>
            <w:r w:rsidR="006510BD">
              <w:rPr>
                <w:lang w:eastAsia="zh-CN"/>
              </w:rPr>
              <w:t>clarify the use cases.</w:t>
            </w:r>
            <w:r w:rsidR="00061578">
              <w:rPr>
                <w:lang w:eastAsia="zh-CN"/>
              </w:rPr>
              <w:t xml:space="preserve"> </w:t>
            </w: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9C565D"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9C565D" w:rsidRDefault="009C565D" w:rsidP="00BA78BB">
            <w:pPr>
              <w:pStyle w:val="TAC"/>
              <w:spacing w:before="20" w:after="20"/>
              <w:ind w:left="57" w:right="57"/>
              <w:jc w:val="left"/>
              <w:rPr>
                <w:lang w:eastAsia="zh-CN"/>
              </w:rPr>
            </w:pPr>
          </w:p>
        </w:tc>
      </w:tr>
      <w:tr w:rsidR="009C565D"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9C565D" w:rsidRDefault="009C565D" w:rsidP="00BA78BB">
            <w:pPr>
              <w:pStyle w:val="TAC"/>
              <w:spacing w:before="20" w:after="20"/>
              <w:ind w:left="57" w:right="57"/>
              <w:jc w:val="left"/>
              <w:rPr>
                <w:lang w:eastAsia="zh-CN"/>
              </w:rPr>
            </w:pPr>
          </w:p>
        </w:tc>
      </w:tr>
      <w:tr w:rsidR="009C565D"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9C565D" w:rsidRDefault="009C565D" w:rsidP="00BA78BB">
            <w:pPr>
              <w:pStyle w:val="TAC"/>
              <w:spacing w:before="20" w:after="20"/>
              <w:ind w:left="57" w:right="57"/>
              <w:jc w:val="left"/>
              <w:rPr>
                <w:lang w:eastAsia="zh-CN"/>
              </w:rPr>
            </w:pPr>
          </w:p>
        </w:tc>
      </w:tr>
      <w:tr w:rsidR="009C565D"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9C565D" w:rsidRDefault="009C565D" w:rsidP="00BA78BB">
            <w:pPr>
              <w:pStyle w:val="TAC"/>
              <w:spacing w:before="20" w:after="20"/>
              <w:ind w:left="57" w:right="57"/>
              <w:jc w:val="left"/>
              <w:rPr>
                <w:lang w:eastAsia="zh-CN"/>
              </w:rPr>
            </w:pPr>
          </w:p>
        </w:tc>
      </w:tr>
      <w:tr w:rsidR="009C565D"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9C565D" w:rsidRDefault="009C565D" w:rsidP="00BA78BB">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lastRenderedPageBreak/>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w:t>
      </w:r>
      <w:proofErr w:type="gramStart"/>
      <w:r>
        <w:t>So</w:t>
      </w:r>
      <w:proofErr w:type="gramEnd"/>
      <w:r>
        <w:t xml:space="preserve">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5DB0755E" w:rsidR="00E02F0A" w:rsidRDefault="003554D9" w:rsidP="00394DA6">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42A" w14:textId="18421EF8" w:rsidR="00E02F0A" w:rsidRDefault="003554D9" w:rsidP="00394DA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B" w14:textId="65975548" w:rsidR="00E02F0A" w:rsidRDefault="003554D9" w:rsidP="00394DA6">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9D01C41" w:rsidR="00E02F0A" w:rsidRDefault="006510BD" w:rsidP="00394DA6">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42E" w14:textId="4A1F3999" w:rsidR="00E02F0A" w:rsidRDefault="00FA5490" w:rsidP="00394DA6">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42F" w14:textId="10970CC7" w:rsidR="00E02F0A" w:rsidRDefault="00FA5490" w:rsidP="00394DA6">
            <w:pPr>
              <w:pStyle w:val="TAC"/>
              <w:spacing w:before="20" w:after="20"/>
              <w:ind w:left="57" w:right="57"/>
              <w:jc w:val="left"/>
              <w:rPr>
                <w:lang w:eastAsia="zh-CN"/>
              </w:rPr>
            </w:pPr>
            <w:r w:rsidRPr="00FA5490">
              <w:rPr>
                <w:lang w:eastAsia="zh-CN"/>
              </w:rPr>
              <w:t>We tend to support the relay-based positioning, but the solutions are supposed to be comprised by current positioning procedures and avoid unnecessary enhancements as possible.</w:t>
            </w: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3" w14:textId="77777777" w:rsidR="00E02F0A" w:rsidRDefault="00E02F0A" w:rsidP="00394DA6">
            <w:pPr>
              <w:pStyle w:val="TAC"/>
              <w:spacing w:before="20" w:after="20"/>
              <w:ind w:left="57" w:right="57"/>
              <w:jc w:val="left"/>
              <w:rPr>
                <w:lang w:eastAsia="zh-CN"/>
              </w:rPr>
            </w:pPr>
          </w:p>
        </w:tc>
      </w:tr>
      <w:tr w:rsidR="00E02F0A"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7" w14:textId="77777777" w:rsidR="00E02F0A" w:rsidRDefault="00E02F0A" w:rsidP="00394DA6">
            <w:pPr>
              <w:pStyle w:val="TAC"/>
              <w:spacing w:before="20" w:after="20"/>
              <w:ind w:left="57" w:right="57"/>
              <w:jc w:val="left"/>
              <w:rPr>
                <w:lang w:eastAsia="zh-CN"/>
              </w:rPr>
            </w:pPr>
          </w:p>
        </w:tc>
      </w:tr>
      <w:tr w:rsidR="00E02F0A"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E02F0A" w:rsidRDefault="00E02F0A" w:rsidP="00394DA6">
            <w:pPr>
              <w:pStyle w:val="TAC"/>
              <w:spacing w:before="20" w:after="20"/>
              <w:ind w:left="57" w:right="57"/>
              <w:jc w:val="left"/>
              <w:rPr>
                <w:lang w:eastAsia="zh-CN"/>
              </w:rPr>
            </w:pPr>
          </w:p>
        </w:tc>
      </w:tr>
      <w:tr w:rsidR="00E02F0A"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E02F0A" w:rsidRDefault="00E02F0A" w:rsidP="00394DA6">
            <w:pPr>
              <w:pStyle w:val="TAC"/>
              <w:spacing w:before="20" w:after="20"/>
              <w:ind w:left="57" w:right="57"/>
              <w:jc w:val="left"/>
              <w:rPr>
                <w:lang w:eastAsia="zh-CN"/>
              </w:rPr>
            </w:pPr>
          </w:p>
        </w:tc>
      </w:tr>
      <w:tr w:rsidR="00E02F0A"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E02F0A" w:rsidRDefault="00E02F0A" w:rsidP="00394DA6">
            <w:pPr>
              <w:pStyle w:val="TAC"/>
              <w:spacing w:before="20" w:after="20"/>
              <w:ind w:left="57" w:right="57"/>
              <w:jc w:val="left"/>
              <w:rPr>
                <w:lang w:eastAsia="zh-CN"/>
              </w:rPr>
            </w:pPr>
          </w:p>
        </w:tc>
      </w:tr>
      <w:tr w:rsidR="00E02F0A"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E02F0A" w:rsidRDefault="00E02F0A" w:rsidP="00394DA6">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1"/>
        <w:rPr>
          <w:lang w:eastAsia="zh-CN"/>
        </w:rPr>
      </w:pPr>
      <w:r>
        <w:rPr>
          <w:rFonts w:hint="eastAsia"/>
          <w:lang w:eastAsia="zh-CN"/>
        </w:rPr>
        <w:lastRenderedPageBreak/>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HiSilicon,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878AC" w14:textId="77777777" w:rsidR="00C90FC2" w:rsidRDefault="00C90FC2" w:rsidP="00104294">
      <w:pPr>
        <w:spacing w:after="0" w:line="240" w:lineRule="auto"/>
      </w:pPr>
      <w:r>
        <w:separator/>
      </w:r>
    </w:p>
  </w:endnote>
  <w:endnote w:type="continuationSeparator" w:id="0">
    <w:p w14:paraId="06E46F9E" w14:textId="77777777" w:rsidR="00C90FC2" w:rsidRDefault="00C90FC2"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FBE2E" w14:textId="77777777" w:rsidR="00C90FC2" w:rsidRDefault="00C90FC2" w:rsidP="00104294">
      <w:pPr>
        <w:spacing w:after="0" w:line="240" w:lineRule="auto"/>
      </w:pPr>
      <w:r>
        <w:separator/>
      </w:r>
    </w:p>
  </w:footnote>
  <w:footnote w:type="continuationSeparator" w:id="0">
    <w:p w14:paraId="2ED3E695" w14:textId="77777777" w:rsidR="00C90FC2" w:rsidRDefault="00C90FC2"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16cid:durableId="709457545">
    <w:abstractNumId w:val="3"/>
  </w:num>
  <w:num w:numId="2" w16cid:durableId="1552115951">
    <w:abstractNumId w:val="1"/>
  </w:num>
  <w:num w:numId="3" w16cid:durableId="465860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883829">
    <w:abstractNumId w:val="7"/>
  </w:num>
  <w:num w:numId="5" w16cid:durableId="1073965404">
    <w:abstractNumId w:val="2"/>
  </w:num>
  <w:num w:numId="6" w16cid:durableId="264994649">
    <w:abstractNumId w:val="6"/>
  </w:num>
  <w:num w:numId="7" w16cid:durableId="1212307781">
    <w:abstractNumId w:val="0"/>
  </w:num>
  <w:num w:numId="8" w16cid:durableId="6222694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2CFE"/>
    <w:rsid w:val="0013411C"/>
    <w:rsid w:val="001341E6"/>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85A3A"/>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1265"/>
    <w:rsid w:val="00346548"/>
    <w:rsid w:val="00350E73"/>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23F9"/>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3338"/>
    <w:rsid w:val="00895DF2"/>
    <w:rsid w:val="008A0712"/>
    <w:rsid w:val="008A0CFC"/>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87AD8"/>
    <w:rsid w:val="00990A78"/>
    <w:rsid w:val="009920CB"/>
    <w:rsid w:val="009928A9"/>
    <w:rsid w:val="00992F28"/>
    <w:rsid w:val="00993BEC"/>
    <w:rsid w:val="0099780F"/>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2131"/>
    <w:rsid w:val="00A53498"/>
    <w:rsid w:val="00A53724"/>
    <w:rsid w:val="00A54B2B"/>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DC4"/>
    <w:rsid w:val="00AA1553"/>
    <w:rsid w:val="00AA2074"/>
    <w:rsid w:val="00AA2611"/>
    <w:rsid w:val="00AA3A24"/>
    <w:rsid w:val="00AB3C5F"/>
    <w:rsid w:val="00AB413D"/>
    <w:rsid w:val="00AB49A2"/>
    <w:rsid w:val="00AB751D"/>
    <w:rsid w:val="00AB77AE"/>
    <w:rsid w:val="00AC2CBC"/>
    <w:rsid w:val="00AC336C"/>
    <w:rsid w:val="00AC458A"/>
    <w:rsid w:val="00AC5E4C"/>
    <w:rsid w:val="00AD0290"/>
    <w:rsid w:val="00AD5DC8"/>
    <w:rsid w:val="00AF246D"/>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1E27"/>
    <w:rsid w:val="00BB21D5"/>
    <w:rsid w:val="00BB4BD2"/>
    <w:rsid w:val="00BB72CB"/>
    <w:rsid w:val="00BC3555"/>
    <w:rsid w:val="00BD09A3"/>
    <w:rsid w:val="00BD1567"/>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2CD"/>
    <w:rsid w:val="00C45F34"/>
    <w:rsid w:val="00C465EB"/>
    <w:rsid w:val="00C503D7"/>
    <w:rsid w:val="00C507C4"/>
    <w:rsid w:val="00C50F51"/>
    <w:rsid w:val="00C51510"/>
    <w:rsid w:val="00C537B0"/>
    <w:rsid w:val="00C55A12"/>
    <w:rsid w:val="00C63E6B"/>
    <w:rsid w:val="00C65209"/>
    <w:rsid w:val="00C6553E"/>
    <w:rsid w:val="00C743B2"/>
    <w:rsid w:val="00C75039"/>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4568"/>
    <w:rsid w:val="00D44CC8"/>
    <w:rsid w:val="00D44CF3"/>
    <w:rsid w:val="00D45BFB"/>
    <w:rsid w:val="00D505C0"/>
    <w:rsid w:val="00D5232D"/>
    <w:rsid w:val="00D547C8"/>
    <w:rsid w:val="00D55E47"/>
    <w:rsid w:val="00D56149"/>
    <w:rsid w:val="00D563D3"/>
    <w:rsid w:val="00D56E34"/>
    <w:rsid w:val="00D57268"/>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762"/>
    <w:rsid w:val="00E208C1"/>
    <w:rsid w:val="00E22AED"/>
    <w:rsid w:val="00E254D3"/>
    <w:rsid w:val="00E254DC"/>
    <w:rsid w:val="00E3150E"/>
    <w:rsid w:val="00E31CAF"/>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A52B2"/>
  <w15:docId w15:val="{6DA727A2-935A-4B13-B69C-BBC733110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af7">
    <w:name w:val="列表段落 字符"/>
    <w:link w:val="af6"/>
    <w:uiPriority w:val="34"/>
    <w:qFormat/>
    <w:locked/>
    <w:rsid w:val="006B7E66"/>
    <w:rPr>
      <w:lang w:val="en-GB" w:eastAsia="en-US"/>
    </w:rPr>
  </w:style>
  <w:style w:type="character" w:styleId="af8">
    <w:name w:val="Unresolved Mention"/>
    <w:basedOn w:val="a0"/>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C16E217-D52D-436B-83F7-27DF65B5F852}">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2671</Words>
  <Characters>152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 (Qianxi Lu)</cp:lastModifiedBy>
  <cp:revision>2</cp:revision>
  <dcterms:created xsi:type="dcterms:W3CDTF">2023-04-19T02:59:00Z</dcterms:created>
  <dcterms:modified xsi:type="dcterms:W3CDTF">2023-04-1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